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Conceptos Basico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Teoria De Consum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Teoria De La Invers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Tipo De Cambi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 De Mundell Fleming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ctor Extern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luctuaciones De Corto Plaz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Ciclos Economicos Reales Rbc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Crecimiento Economico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conomia Monetaria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Modelos De Emple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22:46Z</dcterms:created>
  <dcterms:modified xsi:type="dcterms:W3CDTF">2025-04-05T19:2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1-08-02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